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7678" w:rsidRDefault="003C4939">
      <w:r>
        <w:t>Name: _______________________________________ Date: ____________________ Period: _______</w:t>
      </w:r>
    </w:p>
    <w:p w:rsidR="003C4939" w:rsidRDefault="003C4939">
      <w:r w:rsidRPr="003C4939">
        <w:rPr>
          <w:b/>
          <w:u w:val="single"/>
        </w:rPr>
        <w:t>Reading Guide AP Gov. Chapter 3:</w:t>
      </w:r>
    </w:p>
    <w:p w:rsidR="003C4939" w:rsidRDefault="003C4939" w:rsidP="007A0CE9">
      <w:pPr>
        <w:pStyle w:val="ListParagraph"/>
        <w:numPr>
          <w:ilvl w:val="0"/>
          <w:numId w:val="1"/>
        </w:numPr>
        <w:spacing w:line="360" w:lineRule="auto"/>
      </w:pPr>
      <w:bookmarkStart w:id="0" w:name="_GoBack"/>
      <w:r>
        <w:t>Describe how the “supremacy clause” impacts the relationship of Federalisms (page 63)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C4939" w:rsidRDefault="00B56F52" w:rsidP="007A0CE9">
      <w:pPr>
        <w:pStyle w:val="ListParagraph"/>
        <w:numPr>
          <w:ilvl w:val="0"/>
          <w:numId w:val="1"/>
        </w:numPr>
        <w:spacing w:line="360" w:lineRule="auto"/>
      </w:pPr>
      <w:r>
        <w:t>Why do some politicians and Americans find the “necessary &amp; proper clause” controversial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56F52" w:rsidRDefault="00851B60" w:rsidP="007A0CE9">
      <w:pPr>
        <w:pStyle w:val="ListParagraph"/>
        <w:numPr>
          <w:ilvl w:val="0"/>
          <w:numId w:val="1"/>
        </w:numPr>
        <w:spacing w:line="360" w:lineRule="auto"/>
      </w:pPr>
      <w:r>
        <w:t>What is the nickname for the necessary &amp; proper clause and what types of powers does it produce? ______________________________________________________________________</w:t>
      </w:r>
    </w:p>
    <w:p w:rsidR="00851B60" w:rsidRDefault="00851B60" w:rsidP="007A0CE9">
      <w:pPr>
        <w:pStyle w:val="ListParagraph"/>
        <w:numPr>
          <w:ilvl w:val="0"/>
          <w:numId w:val="1"/>
        </w:numPr>
        <w:spacing w:line="360" w:lineRule="auto"/>
      </w:pPr>
      <w:r>
        <w:t>What are state powers called? _____________________________________________________</w:t>
      </w:r>
    </w:p>
    <w:p w:rsidR="00851B60" w:rsidRDefault="00A529D1" w:rsidP="007A0CE9">
      <w:pPr>
        <w:pStyle w:val="ListParagraph"/>
        <w:numPr>
          <w:ilvl w:val="0"/>
          <w:numId w:val="1"/>
        </w:numPr>
        <w:spacing w:line="360" w:lineRule="auto"/>
      </w:pPr>
      <w:r>
        <w:t>Which amendment produced the name for state powers? _______________________________</w:t>
      </w:r>
    </w:p>
    <w:p w:rsidR="00A529D1" w:rsidRDefault="00F63ABA" w:rsidP="007A0CE9">
      <w:pPr>
        <w:pStyle w:val="ListParagraph"/>
        <w:numPr>
          <w:ilvl w:val="0"/>
          <w:numId w:val="1"/>
        </w:numPr>
        <w:spacing w:line="360" w:lineRule="auto"/>
      </w:pPr>
      <w:r>
        <w:t>What did the Supreme Court rule in McCulloch v. Maryland and what constitutional provisions were debated (page 64/5)? 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E6B0E">
        <w:t>______________________________________________________________________________</w:t>
      </w:r>
    </w:p>
    <w:p w:rsidR="00986F6F" w:rsidRDefault="00986F6F" w:rsidP="007A0CE9">
      <w:pPr>
        <w:pStyle w:val="ListParagraph"/>
        <w:numPr>
          <w:ilvl w:val="0"/>
          <w:numId w:val="1"/>
        </w:numPr>
        <w:spacing w:line="360" w:lineRule="auto"/>
      </w:pPr>
      <w:r>
        <w:t>Define “dual federalism” page 67: __________________________________________________ ____________________________________________________________________________________________________________________________________________________________</w:t>
      </w:r>
    </w:p>
    <w:p w:rsidR="001163A8" w:rsidRDefault="001163A8" w:rsidP="007A0CE9">
      <w:pPr>
        <w:pStyle w:val="ListParagraph"/>
        <w:numPr>
          <w:ilvl w:val="0"/>
          <w:numId w:val="1"/>
        </w:numPr>
        <w:spacing w:line="360" w:lineRule="auto"/>
      </w:pPr>
      <w:r>
        <w:t xml:space="preserve">Define “cooperative federalism” </w:t>
      </w:r>
      <w:r w:rsidR="004E6B0E">
        <w:t>____________________________________________________ ____________________________________________________________________________________________________________________________________________________________</w:t>
      </w:r>
    </w:p>
    <w:p w:rsidR="004E6B0E" w:rsidRDefault="004E6B0E" w:rsidP="007A0CE9">
      <w:pPr>
        <w:pStyle w:val="ListParagraph"/>
        <w:numPr>
          <w:ilvl w:val="0"/>
          <w:numId w:val="1"/>
        </w:numPr>
        <w:spacing w:line="360" w:lineRule="auto"/>
      </w:pPr>
      <w:r>
        <w:t>Define “fiscal federalism” page 73: __________________________________________________ ______________________________________________________________________________</w:t>
      </w:r>
      <w:r>
        <w:lastRenderedPageBreak/>
        <w:t>____________________________________________________________________________________________________________________________________________________________</w:t>
      </w:r>
    </w:p>
    <w:p w:rsidR="004E6B0E" w:rsidRDefault="004E6B0E" w:rsidP="007A0CE9">
      <w:pPr>
        <w:pStyle w:val="ListParagraph"/>
        <w:numPr>
          <w:ilvl w:val="0"/>
          <w:numId w:val="1"/>
        </w:numPr>
        <w:spacing w:line="360" w:lineRule="auto"/>
      </w:pPr>
      <w:r>
        <w:t>Define “grants-in-aid”: ____________________________________________________________ ____________________________________________________________________________________________________________________________________________________________</w:t>
      </w:r>
    </w:p>
    <w:p w:rsidR="004E6B0E" w:rsidRDefault="00267A84" w:rsidP="007A0CE9">
      <w:pPr>
        <w:pStyle w:val="ListParagraph"/>
        <w:numPr>
          <w:ilvl w:val="0"/>
          <w:numId w:val="1"/>
        </w:numPr>
        <w:spacing w:line="360" w:lineRule="auto"/>
      </w:pPr>
      <w:r>
        <w:t>What is the difference between “categorical grants” and black grants (page 74)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267A84" w:rsidRDefault="00267A84" w:rsidP="007A0CE9">
      <w:pPr>
        <w:pStyle w:val="ListParagraph"/>
        <w:numPr>
          <w:ilvl w:val="0"/>
          <w:numId w:val="1"/>
        </w:numPr>
        <w:spacing w:line="360" w:lineRule="auto"/>
      </w:pPr>
      <w:r>
        <w:t>Which type of grant do you think states prefer? _______________________________________</w:t>
      </w:r>
    </w:p>
    <w:p w:rsidR="00267A84" w:rsidRDefault="007C2E83" w:rsidP="007A0CE9">
      <w:pPr>
        <w:pStyle w:val="ListParagraph"/>
        <w:numPr>
          <w:ilvl w:val="0"/>
          <w:numId w:val="1"/>
        </w:numPr>
        <w:spacing w:line="360" w:lineRule="auto"/>
      </w:pPr>
      <w:r>
        <w:t>Define “devolution”: _____________________________________________________________ ____________________________________________________________________________________________________________________________________________________________</w:t>
      </w:r>
    </w:p>
    <w:p w:rsidR="007C2E83" w:rsidRDefault="007C2E83" w:rsidP="007A0CE9">
      <w:pPr>
        <w:pStyle w:val="ListParagraph"/>
        <w:numPr>
          <w:ilvl w:val="0"/>
          <w:numId w:val="1"/>
        </w:numPr>
        <w:spacing w:line="360" w:lineRule="auto"/>
      </w:pPr>
      <w:r>
        <w:t>Read the “Republican Revolution” (page 76) and describe it in your own words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bookmarkEnd w:id="0"/>
    <w:p w:rsidR="007C2E83" w:rsidRPr="003C4939" w:rsidRDefault="007C2E83" w:rsidP="007A0CE9"/>
    <w:sectPr w:rsidR="007C2E83" w:rsidRPr="003C49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E14DEB"/>
    <w:multiLevelType w:val="hybridMultilevel"/>
    <w:tmpl w:val="21D07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rCwNDS1MDKwNLNU0lEKTi0uzszPAykwrAUAs6N/pywAAAA="/>
  </w:docVars>
  <w:rsids>
    <w:rsidRoot w:val="003C4939"/>
    <w:rsid w:val="001163A8"/>
    <w:rsid w:val="00267A84"/>
    <w:rsid w:val="003C4939"/>
    <w:rsid w:val="004E6B0E"/>
    <w:rsid w:val="00577678"/>
    <w:rsid w:val="007A0CE9"/>
    <w:rsid w:val="007C2E83"/>
    <w:rsid w:val="00851B60"/>
    <w:rsid w:val="00986F6F"/>
    <w:rsid w:val="00A529D1"/>
    <w:rsid w:val="00B56F52"/>
    <w:rsid w:val="00F63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C0F3D"/>
  <w15:chartTrackingRefBased/>
  <w15:docId w15:val="{A131CF81-CD8C-4C15-AC52-1F38C6A6E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4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, Jeffrey B.</dc:creator>
  <cp:keywords/>
  <dc:description/>
  <cp:lastModifiedBy>Raymond, Jeffrey B.</cp:lastModifiedBy>
  <cp:revision>1</cp:revision>
  <dcterms:created xsi:type="dcterms:W3CDTF">2018-09-12T13:01:00Z</dcterms:created>
  <dcterms:modified xsi:type="dcterms:W3CDTF">2018-09-12T13:22:00Z</dcterms:modified>
</cp:coreProperties>
</file>